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5271D" w14:textId="37FF191B" w:rsidR="00E72174" w:rsidRPr="004A261E" w:rsidRDefault="00D3720E" w:rsidP="00E72174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A261E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174" w:rsidRPr="004A261E">
        <w:rPr>
          <w:rFonts w:ascii="Times New Roman" w:hAnsi="Times New Roman" w:cs="Times New Roman"/>
          <w:b/>
          <w:sz w:val="40"/>
          <w:szCs w:val="24"/>
        </w:rPr>
        <w:t>Dokumentacja projektu</w:t>
      </w:r>
    </w:p>
    <w:p w14:paraId="29CC5827" w14:textId="5072ECB6" w:rsidR="00E72174" w:rsidRPr="004A261E" w:rsidRDefault="00BE132F" w:rsidP="00E72174">
      <w:pPr>
        <w:spacing w:before="720" w:after="0" w:line="24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004A261E">
        <w:rPr>
          <w:rFonts w:ascii="Times New Roman" w:hAnsi="Times New Roman" w:cs="Times New Roman"/>
          <w:b/>
          <w:sz w:val="40"/>
          <w:szCs w:val="24"/>
        </w:rPr>
        <w:t xml:space="preserve">Programowanie </w:t>
      </w:r>
      <w:r w:rsidR="00E72174" w:rsidRPr="004A261E">
        <w:rPr>
          <w:rFonts w:ascii="Times New Roman" w:hAnsi="Times New Roman" w:cs="Times New Roman"/>
          <w:b/>
          <w:sz w:val="40"/>
          <w:szCs w:val="24"/>
        </w:rPr>
        <w:t>urządzeń mobilnych</w:t>
      </w:r>
    </w:p>
    <w:p w14:paraId="5D2BB547" w14:textId="1757CBC6" w:rsidR="00566BD2" w:rsidRPr="004A261E" w:rsidRDefault="00E72174" w:rsidP="00E72174">
      <w:pPr>
        <w:spacing w:after="0" w:line="24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 w:rsidRPr="004A261E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Lista zakupów</w:t>
      </w:r>
    </w:p>
    <w:p w14:paraId="70D650B0" w14:textId="77777777" w:rsidR="00566BD2" w:rsidRPr="004A261E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Pr="004A261E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283053BA" w:rsidR="00566BD2" w:rsidRPr="004A261E" w:rsidRDefault="00566BD2" w:rsidP="00E7217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Pr="004A261E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4EF24B33" w:rsidR="00566BD2" w:rsidRPr="004A261E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b/>
          <w:bCs/>
          <w:sz w:val="24"/>
          <w:szCs w:val="24"/>
        </w:rPr>
        <w:t>Prowadzący:</w:t>
      </w:r>
      <w:r w:rsidRPr="004A261E">
        <w:rPr>
          <w:rFonts w:ascii="Times New Roman" w:hAnsi="Times New Roman" w:cs="Times New Roman"/>
          <w:sz w:val="24"/>
          <w:szCs w:val="24"/>
        </w:rPr>
        <w:tab/>
      </w:r>
      <w:r w:rsidRPr="004A261E">
        <w:rPr>
          <w:rFonts w:ascii="Times New Roman" w:hAnsi="Times New Roman" w:cs="Times New Roman"/>
          <w:b/>
          <w:bCs/>
          <w:sz w:val="24"/>
          <w:szCs w:val="24"/>
        </w:rPr>
        <w:t>Autor</w:t>
      </w:r>
      <w:r w:rsidR="00E72174" w:rsidRPr="004A261E">
        <w:rPr>
          <w:rFonts w:ascii="Times New Roman" w:hAnsi="Times New Roman" w:cs="Times New Roman"/>
          <w:b/>
          <w:bCs/>
          <w:sz w:val="24"/>
          <w:szCs w:val="24"/>
        </w:rPr>
        <w:t>zy</w:t>
      </w:r>
      <w:r w:rsidRPr="004A261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55C4559" w14:textId="1CF94F3F" w:rsidR="00566BD2" w:rsidRPr="004A261E" w:rsidRDefault="00E72174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Dr Marek </w:t>
      </w:r>
      <w:proofErr w:type="spellStart"/>
      <w:r w:rsidRPr="004A261E">
        <w:rPr>
          <w:rFonts w:ascii="Times New Roman" w:hAnsi="Times New Roman" w:cs="Times New Roman"/>
          <w:sz w:val="24"/>
          <w:szCs w:val="24"/>
        </w:rPr>
        <w:t>Jaszuk</w:t>
      </w:r>
      <w:proofErr w:type="spellEnd"/>
      <w:r w:rsidR="00566BD2" w:rsidRPr="004A261E">
        <w:rPr>
          <w:rFonts w:ascii="Times New Roman" w:hAnsi="Times New Roman" w:cs="Times New Roman"/>
          <w:sz w:val="24"/>
          <w:szCs w:val="24"/>
        </w:rPr>
        <w:tab/>
      </w:r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acper </w:t>
      </w:r>
      <w:proofErr w:type="spellStart"/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>Pacura</w:t>
      </w:r>
      <w:proofErr w:type="spellEnd"/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65559</w:t>
      </w:r>
    </w:p>
    <w:p w14:paraId="7FDD5180" w14:textId="0F9DE57A" w:rsidR="00566BD2" w:rsidRPr="004A261E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72174"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>Krzysztof Ryzak w65568</w:t>
      </w:r>
    </w:p>
    <w:p w14:paraId="05DEC5BB" w14:textId="77777777" w:rsidR="00E72174" w:rsidRPr="004A261E" w:rsidRDefault="00E72174" w:rsidP="00E7217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2A8F68" w14:textId="488302C5" w:rsidR="00566BD2" w:rsidRPr="004A261E" w:rsidRDefault="00E72174" w:rsidP="00E7217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b/>
          <w:bCs/>
          <w:sz w:val="24"/>
          <w:szCs w:val="24"/>
        </w:rPr>
        <w:t>Semestr, symbol</w:t>
      </w:r>
      <w:r w:rsidRPr="004A261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k</w:t>
      </w:r>
      <w:r w:rsidR="00566BD2" w:rsidRPr="004A261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erunk</w:t>
      </w:r>
      <w:r w:rsidRPr="004A261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 i grupa</w:t>
      </w:r>
      <w:r w:rsidR="00566BD2" w:rsidRPr="004A261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566BD2"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>4IID/</w:t>
      </w:r>
      <w:proofErr w:type="spellStart"/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>TiM</w:t>
      </w:r>
      <w:proofErr w:type="spellEnd"/>
      <w:r w:rsidRPr="004A26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01</w:t>
      </w:r>
    </w:p>
    <w:p w14:paraId="03D8F78D" w14:textId="77777777" w:rsidR="00E72174" w:rsidRPr="004A261E" w:rsidRDefault="00E72174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EF3F96" w14:textId="77777777" w:rsidR="00E72174" w:rsidRPr="004A261E" w:rsidRDefault="00E72174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0D806E" w14:textId="77777777" w:rsidR="00E72174" w:rsidRPr="004A261E" w:rsidRDefault="00E72174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D72AA1" w14:textId="77777777" w:rsidR="00E72174" w:rsidRPr="004A261E" w:rsidRDefault="00E72174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72FF8594" w:rsidR="00566BD2" w:rsidRPr="004A261E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Rzeszów</w:t>
      </w:r>
      <w:r w:rsidR="00E72174" w:rsidRPr="004A261E">
        <w:rPr>
          <w:rFonts w:ascii="Times New Roman" w:hAnsi="Times New Roman" w:cs="Times New Roman"/>
          <w:sz w:val="24"/>
          <w:szCs w:val="24"/>
        </w:rPr>
        <w:t xml:space="preserve"> 2</w:t>
      </w:r>
      <w:r w:rsidR="00BE132F" w:rsidRPr="004A261E">
        <w:rPr>
          <w:rFonts w:ascii="Times New Roman" w:hAnsi="Times New Roman" w:cs="Times New Roman"/>
          <w:sz w:val="24"/>
          <w:szCs w:val="24"/>
        </w:rPr>
        <w:t>023</w:t>
      </w:r>
      <w:r w:rsidRPr="004A261E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840C4C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840C4C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7E543CD4" w14:textId="5EE372B9" w:rsidR="00840C4C" w:rsidRPr="00840C4C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r w:rsidRPr="00840C4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840C4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840C4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9397792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Opis koncepcji programu – lista wymagań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2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AE847C" w14:textId="7C9828B1" w:rsidR="00840C4C" w:rsidRPr="00840C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hyperlink w:anchor="_Toc139397793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3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21D3913" w14:textId="15578ACB" w:rsidR="00840C4C" w:rsidRPr="00840C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hyperlink w:anchor="_Toc139397794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Opis implementacji – opis struktury programu z opisem roli każdego elementów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4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23784C" w14:textId="1CEBAEDF" w:rsidR="00840C4C" w:rsidRPr="00840C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hyperlink w:anchor="_Toc139397795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Opis warstwy użytkowej z widokami ekranu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5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CB0494" w14:textId="768D7B24" w:rsidR="00840C4C" w:rsidRPr="00840C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hyperlink w:anchor="_Toc139397796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Link do repozytorium z kodem źródłowym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6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7B7D1B" w14:textId="54FE0FFA" w:rsidR="00840C4C" w:rsidRPr="00840C4C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kern w:val="2"/>
              <w:lang w:eastAsia="pl-PL"/>
              <w14:ligatures w14:val="standardContextual"/>
            </w:rPr>
          </w:pPr>
          <w:hyperlink w:anchor="_Toc139397797" w:history="1"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840C4C" w:rsidRPr="00840C4C">
              <w:rPr>
                <w:rFonts w:ascii="Times New Roman" w:eastAsiaTheme="minorEastAsia" w:hAnsi="Times New Roman" w:cs="Times New Roman"/>
                <w:noProof/>
                <w:kern w:val="2"/>
                <w:lang w:eastAsia="pl-PL"/>
                <w14:ligatures w14:val="standardContextual"/>
              </w:rPr>
              <w:tab/>
            </w:r>
            <w:r w:rsidR="00840C4C" w:rsidRPr="00840C4C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instrText xml:space="preserve"> PAGEREF _Toc139397797 \h </w:instrTex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="00840C4C" w:rsidRPr="00840C4C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3676C2" w14:textId="787B3864" w:rsidR="00566BD2" w:rsidRPr="004A261E" w:rsidRDefault="00566BD2" w:rsidP="00566BD2">
          <w:pPr>
            <w:rPr>
              <w:rFonts w:ascii="Times New Roman" w:hAnsi="Times New Roman" w:cs="Times New Roman"/>
            </w:rPr>
          </w:pPr>
          <w:r w:rsidRPr="00840C4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Pr="004A261E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 w:rsidRPr="004A261E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12AF760" w:rsidR="00566BD2" w:rsidRPr="004A261E" w:rsidRDefault="00E72174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39397792"/>
      <w:r w:rsidRPr="004A261E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 </w:t>
      </w:r>
      <w:r w:rsidR="00C03DD7" w:rsidRPr="004A261E">
        <w:rPr>
          <w:rFonts w:ascii="Times New Roman" w:hAnsi="Times New Roman" w:cs="Times New Roman"/>
          <w:b/>
          <w:sz w:val="24"/>
          <w:szCs w:val="24"/>
        </w:rPr>
        <w:t>koncepcji</w:t>
      </w:r>
      <w:r w:rsidRPr="004A261E">
        <w:rPr>
          <w:rFonts w:ascii="Times New Roman" w:hAnsi="Times New Roman" w:cs="Times New Roman"/>
          <w:b/>
          <w:sz w:val="24"/>
          <w:szCs w:val="24"/>
        </w:rPr>
        <w:t xml:space="preserve"> programu – lista wymagań</w:t>
      </w:r>
      <w:bookmarkEnd w:id="0"/>
    </w:p>
    <w:p w14:paraId="4332D4F1" w14:textId="5E430ABA" w:rsidR="00566BD2" w:rsidRDefault="00E72174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Celem projektu jest stworzenie aplikacji do zapisywania listy zakupów w języku programowania Kotlin. Aplikacja pozwala na dodawanie produktów, edycję utworzonej listy oraz usuwanie artykułów z listy. Dodatkowo projekt zawiera bazę danych przechowującą odpowiednie dane.</w:t>
      </w:r>
    </w:p>
    <w:p w14:paraId="7FB54B06" w14:textId="77777777" w:rsidR="00C03DD7" w:rsidRPr="00C03DD7" w:rsidRDefault="00C03DD7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1FFB51" w14:textId="09371868" w:rsidR="00566BD2" w:rsidRPr="004A261E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A261E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35F91D21" w14:textId="3019B6D6" w:rsidR="00566BD2" w:rsidRPr="004A261E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Dodawanie</w:t>
      </w:r>
      <w:r w:rsidR="00E72174" w:rsidRPr="004A261E">
        <w:rPr>
          <w:rFonts w:ascii="Times New Roman" w:hAnsi="Times New Roman" w:cs="Times New Roman"/>
          <w:sz w:val="24"/>
          <w:szCs w:val="24"/>
        </w:rPr>
        <w:t xml:space="preserve"> produktu</w:t>
      </w:r>
      <w:r w:rsidRPr="004A261E">
        <w:rPr>
          <w:rFonts w:ascii="Times New Roman" w:hAnsi="Times New Roman" w:cs="Times New Roman"/>
          <w:sz w:val="24"/>
          <w:szCs w:val="24"/>
        </w:rPr>
        <w:t xml:space="preserve"> (należy podać </w:t>
      </w:r>
      <w:r w:rsidR="00E72174" w:rsidRPr="004A261E">
        <w:rPr>
          <w:rFonts w:ascii="Times New Roman" w:hAnsi="Times New Roman" w:cs="Times New Roman"/>
          <w:sz w:val="24"/>
          <w:szCs w:val="24"/>
        </w:rPr>
        <w:t>nazwę, ilość oraz jaką cenę chcemy przeznaczyć na zakup</w:t>
      </w:r>
      <w:r w:rsidRPr="004A261E">
        <w:rPr>
          <w:rFonts w:ascii="Times New Roman" w:hAnsi="Times New Roman" w:cs="Times New Roman"/>
          <w:sz w:val="24"/>
          <w:szCs w:val="24"/>
        </w:rPr>
        <w:t>).</w:t>
      </w:r>
    </w:p>
    <w:p w14:paraId="30DF5880" w14:textId="044AB0B0" w:rsidR="00566BD2" w:rsidRPr="004A261E" w:rsidRDefault="00CC6D13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Edycja dodanych produktów </w:t>
      </w:r>
      <w:r w:rsidR="00566BD2" w:rsidRPr="004A261E">
        <w:rPr>
          <w:rFonts w:ascii="Times New Roman" w:hAnsi="Times New Roman" w:cs="Times New Roman"/>
          <w:sz w:val="24"/>
          <w:szCs w:val="24"/>
        </w:rPr>
        <w:t xml:space="preserve">(należy </w:t>
      </w:r>
      <w:r w:rsidRPr="004A261E">
        <w:rPr>
          <w:rFonts w:ascii="Times New Roman" w:hAnsi="Times New Roman" w:cs="Times New Roman"/>
          <w:sz w:val="24"/>
          <w:szCs w:val="24"/>
        </w:rPr>
        <w:t>zmienić lub dodać</w:t>
      </w:r>
      <w:r w:rsidR="00566BD2" w:rsidRPr="004A261E">
        <w:rPr>
          <w:rFonts w:ascii="Times New Roman" w:hAnsi="Times New Roman" w:cs="Times New Roman"/>
          <w:sz w:val="24"/>
          <w:szCs w:val="24"/>
        </w:rPr>
        <w:t xml:space="preserve"> atrybuty).</w:t>
      </w:r>
    </w:p>
    <w:p w14:paraId="0352F45B" w14:textId="22315E4C" w:rsidR="00566BD2" w:rsidRPr="004A261E" w:rsidRDefault="00CC6D13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Usuwanie produktów z listy </w:t>
      </w:r>
      <w:r w:rsidR="00566BD2" w:rsidRPr="004A261E">
        <w:rPr>
          <w:rFonts w:ascii="Times New Roman" w:hAnsi="Times New Roman" w:cs="Times New Roman"/>
          <w:sz w:val="24"/>
          <w:szCs w:val="24"/>
        </w:rPr>
        <w:t xml:space="preserve">(należy </w:t>
      </w:r>
      <w:r w:rsidRPr="004A261E">
        <w:rPr>
          <w:rFonts w:ascii="Times New Roman" w:hAnsi="Times New Roman" w:cs="Times New Roman"/>
          <w:sz w:val="24"/>
          <w:szCs w:val="24"/>
        </w:rPr>
        <w:t>kliknąć ikonę kosza znajdującą się obok odpowiedniego produktu</w:t>
      </w:r>
      <w:r w:rsidR="00566BD2" w:rsidRPr="004A261E">
        <w:rPr>
          <w:rFonts w:ascii="Times New Roman" w:hAnsi="Times New Roman" w:cs="Times New Roman"/>
          <w:sz w:val="24"/>
          <w:szCs w:val="24"/>
        </w:rPr>
        <w:t>).</w:t>
      </w:r>
    </w:p>
    <w:p w14:paraId="798673FB" w14:textId="420784C1" w:rsidR="00566BD2" w:rsidRPr="004A261E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A261E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5AFB47E0" w:rsidR="000037E4" w:rsidRPr="004A261E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Aplikacja jest przyjazna dla klienta oraz jest prosta w użyciu.</w:t>
      </w:r>
    </w:p>
    <w:p w14:paraId="3C8461ED" w14:textId="295018AD" w:rsidR="000037E4" w:rsidRPr="004A261E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Aplikacja działa </w:t>
      </w:r>
      <w:r w:rsidR="00CC6D13" w:rsidRPr="004A261E">
        <w:rPr>
          <w:rFonts w:ascii="Times New Roman" w:hAnsi="Times New Roman" w:cs="Times New Roman"/>
          <w:sz w:val="24"/>
          <w:szCs w:val="24"/>
        </w:rPr>
        <w:t>w sposób płynny i stabilny</w:t>
      </w:r>
    </w:p>
    <w:p w14:paraId="3DAD9B3D" w14:textId="1AF103CD" w:rsidR="000037E4" w:rsidRPr="004A261E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CC6D13" w:rsidRPr="004A261E">
        <w:rPr>
          <w:rFonts w:ascii="Times New Roman" w:hAnsi="Times New Roman" w:cs="Times New Roman"/>
          <w:sz w:val="24"/>
          <w:szCs w:val="24"/>
        </w:rPr>
        <w:t>Kotlin</w:t>
      </w:r>
    </w:p>
    <w:p w14:paraId="5671D7A8" w14:textId="639FFA41" w:rsidR="000037E4" w:rsidRPr="004A261E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Aplikacja </w:t>
      </w:r>
      <w:r w:rsidR="00CC6D13" w:rsidRPr="004A261E">
        <w:rPr>
          <w:rFonts w:ascii="Times New Roman" w:hAnsi="Times New Roman" w:cs="Times New Roman"/>
          <w:sz w:val="24"/>
          <w:szCs w:val="24"/>
        </w:rPr>
        <w:t>posiada</w:t>
      </w:r>
      <w:r w:rsidRPr="004A261E">
        <w:rPr>
          <w:rFonts w:ascii="Times New Roman" w:hAnsi="Times New Roman" w:cs="Times New Roman"/>
          <w:sz w:val="24"/>
          <w:szCs w:val="24"/>
        </w:rPr>
        <w:t xml:space="preserve"> baz</w:t>
      </w:r>
      <w:r w:rsidR="00CC6D13" w:rsidRPr="004A261E">
        <w:rPr>
          <w:rFonts w:ascii="Times New Roman" w:hAnsi="Times New Roman" w:cs="Times New Roman"/>
          <w:sz w:val="24"/>
          <w:szCs w:val="24"/>
        </w:rPr>
        <w:t>ę</w:t>
      </w:r>
      <w:r w:rsidRPr="004A261E">
        <w:rPr>
          <w:rFonts w:ascii="Times New Roman" w:hAnsi="Times New Roman" w:cs="Times New Roman"/>
          <w:sz w:val="24"/>
          <w:szCs w:val="24"/>
        </w:rPr>
        <w:t xml:space="preserve"> danych</w:t>
      </w:r>
      <w:r w:rsidR="004E09D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09D2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Pr="004A261E">
        <w:rPr>
          <w:rFonts w:ascii="Times New Roman" w:hAnsi="Times New Roman" w:cs="Times New Roman"/>
          <w:sz w:val="24"/>
          <w:szCs w:val="24"/>
        </w:rPr>
        <w:t xml:space="preserve"> i używa rekordów w niej zapisanych.</w:t>
      </w:r>
    </w:p>
    <w:p w14:paraId="4597638F" w14:textId="77777777" w:rsidR="00C03DD7" w:rsidRDefault="00C03DD7" w:rsidP="00C03DD7">
      <w:pPr>
        <w:pStyle w:val="Akapitzlist"/>
        <w:tabs>
          <w:tab w:val="right" w:pos="9072"/>
        </w:tabs>
        <w:spacing w:after="240" w:line="360" w:lineRule="auto"/>
        <w:ind w:left="714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4DEC3A73" w14:textId="7161877B" w:rsidR="00BE132F" w:rsidRPr="004A261E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39397793"/>
      <w:r w:rsidRPr="004A261E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566CB475" w14:textId="53560A19" w:rsidR="00BE132F" w:rsidRPr="004A261E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Środowisko programistyczne </w:t>
      </w:r>
      <w:r w:rsidR="00CC6D13" w:rsidRPr="004A261E">
        <w:rPr>
          <w:rFonts w:ascii="Times New Roman" w:hAnsi="Times New Roman" w:cs="Times New Roman"/>
          <w:sz w:val="24"/>
          <w:szCs w:val="24"/>
        </w:rPr>
        <w:t>Kotlin</w:t>
      </w:r>
      <w:r w:rsidRPr="004A261E">
        <w:rPr>
          <w:rFonts w:ascii="Times New Roman" w:hAnsi="Times New Roman" w:cs="Times New Roman"/>
          <w:sz w:val="24"/>
          <w:szCs w:val="24"/>
        </w:rPr>
        <w:t xml:space="preserve">: </w:t>
      </w:r>
      <w:r w:rsidR="00060A12" w:rsidRPr="004A261E">
        <w:rPr>
          <w:rFonts w:ascii="Times New Roman" w:hAnsi="Times New Roman" w:cs="Times New Roman"/>
          <w:sz w:val="24"/>
          <w:szCs w:val="24"/>
        </w:rPr>
        <w:t xml:space="preserve">SDK </w:t>
      </w:r>
      <w:proofErr w:type="spellStart"/>
      <w:r w:rsidR="00060A12" w:rsidRPr="004A261E">
        <w:rPr>
          <w:rFonts w:ascii="Times New Roman" w:hAnsi="Times New Roman" w:cs="Times New Roman"/>
          <w:sz w:val="24"/>
          <w:szCs w:val="24"/>
        </w:rPr>
        <w:t>BuildTools</w:t>
      </w:r>
      <w:proofErr w:type="spellEnd"/>
      <w:r w:rsidR="00060A12" w:rsidRPr="004A261E">
        <w:rPr>
          <w:rFonts w:ascii="Times New Roman" w:hAnsi="Times New Roman" w:cs="Times New Roman"/>
          <w:sz w:val="24"/>
          <w:szCs w:val="24"/>
        </w:rPr>
        <w:t xml:space="preserve"> 33.0.2</w:t>
      </w:r>
    </w:p>
    <w:p w14:paraId="2353C346" w14:textId="24CCCC43" w:rsidR="00BE132F" w:rsidRPr="004A261E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Środowisko programistyczne: Android Studio </w:t>
      </w:r>
      <w:r w:rsidR="00CC6D13" w:rsidRPr="004A261E">
        <w:rPr>
          <w:rFonts w:ascii="Times New Roman" w:hAnsi="Times New Roman" w:cs="Times New Roman"/>
          <w:sz w:val="24"/>
          <w:szCs w:val="24"/>
        </w:rPr>
        <w:t>2022.</w:t>
      </w:r>
      <w:r w:rsidRPr="004A261E">
        <w:rPr>
          <w:rFonts w:ascii="Times New Roman" w:hAnsi="Times New Roman" w:cs="Times New Roman"/>
          <w:sz w:val="24"/>
          <w:szCs w:val="24"/>
        </w:rPr>
        <w:t>2.1</w:t>
      </w:r>
    </w:p>
    <w:p w14:paraId="6A356A15" w14:textId="6DC2E3B6" w:rsidR="00BE132F" w:rsidRPr="00C300D3" w:rsidRDefault="00BE132F" w:rsidP="00C300D3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Urządzenie z system operacyjnym Android </w:t>
      </w:r>
      <w:r w:rsidR="00CC6D13" w:rsidRPr="004A261E">
        <w:rPr>
          <w:rFonts w:ascii="Times New Roman" w:hAnsi="Times New Roman" w:cs="Times New Roman"/>
          <w:sz w:val="24"/>
          <w:szCs w:val="24"/>
        </w:rPr>
        <w:t>11</w:t>
      </w:r>
    </w:p>
    <w:p w14:paraId="0FE3AADE" w14:textId="77777777" w:rsidR="00C03DD7" w:rsidRDefault="00C03DD7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9A23F9" w14:textId="77777777" w:rsidR="00C03DD7" w:rsidRDefault="00C03DD7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28738F" w14:textId="77777777" w:rsidR="00C03DD7" w:rsidRDefault="00C03DD7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754A18" w14:textId="77777777" w:rsidR="00C300D3" w:rsidRDefault="00C300D3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2DD332" w14:textId="77777777" w:rsidR="00C300D3" w:rsidRDefault="00C300D3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3F6424" w14:textId="77777777" w:rsidR="00C300D3" w:rsidRDefault="00C300D3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87282" w14:textId="77777777" w:rsidR="00C300D3" w:rsidRDefault="00C300D3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FAC244" w14:textId="35A05D9C" w:rsidR="00C03DD7" w:rsidRDefault="00C03DD7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E827C0" w14:textId="77777777" w:rsidR="00C03DD7" w:rsidRDefault="00C03DD7" w:rsidP="00BE132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3A5A1B" w14:textId="01D9A181" w:rsidR="000B4249" w:rsidRPr="00C03DD7" w:rsidRDefault="00060A12" w:rsidP="00C03DD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39397794"/>
      <w:r w:rsidRPr="004A261E">
        <w:rPr>
          <w:rFonts w:ascii="Times New Roman" w:hAnsi="Times New Roman" w:cs="Times New Roman"/>
          <w:b/>
          <w:sz w:val="24"/>
          <w:szCs w:val="24"/>
        </w:rPr>
        <w:lastRenderedPageBreak/>
        <w:t>Opis implementacji – opis struktury programu z opisem roli każdego elementów</w:t>
      </w:r>
      <w:bookmarkEnd w:id="2"/>
    </w:p>
    <w:p w14:paraId="273C6AA6" w14:textId="3BD64F5E" w:rsidR="000037E4" w:rsidRDefault="000B4249" w:rsidP="000B424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Implementacja aplikacji mobilnej</w:t>
      </w:r>
      <w:r w:rsidR="00C03DD7">
        <w:rPr>
          <w:rFonts w:ascii="Times New Roman" w:hAnsi="Times New Roman" w:cs="Times New Roman"/>
          <w:sz w:val="24"/>
          <w:szCs w:val="24"/>
        </w:rPr>
        <w:t xml:space="preserve"> pod nazwą</w:t>
      </w:r>
      <w:r w:rsidRPr="004A261E">
        <w:rPr>
          <w:rFonts w:ascii="Times New Roman" w:hAnsi="Times New Roman" w:cs="Times New Roman"/>
          <w:sz w:val="24"/>
          <w:szCs w:val="24"/>
        </w:rPr>
        <w:t xml:space="preserve"> "Lista zakupów" składa się z elementów, które współpracują ze sobą w celu umożliwienia użytkownikowi korzystania z funkcji programu takich jak dodawanie, edytowanie i usuwanie elementów z listy zakupów. </w:t>
      </w:r>
    </w:p>
    <w:p w14:paraId="25288035" w14:textId="77777777" w:rsidR="00B405BB" w:rsidRDefault="00B405BB" w:rsidP="000B424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3EF103" w14:textId="3B512651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MainActiv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Odpowiada za zarządzanie interfejsem użytkownika i interakcję z użytkownikiem. Jest również implementacją interfejsu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ClickListener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, który umożliwia reagowanie na interakcje z elementami listy. Główne zadania tej klasy to inicjalizacja interfejsu użytkownika, obsługa kliknięć przycisków i inicjalizacj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RecyclerView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.</w:t>
      </w:r>
    </w:p>
    <w:p w14:paraId="6AB0EC36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62B194" w14:textId="7FDA2001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DodajProduktLis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klasa odpowiedzialn</w:t>
      </w:r>
      <w:r w:rsidR="001611D2">
        <w:rPr>
          <w:rFonts w:ascii="Times New Roman" w:hAnsi="Times New Roman" w:cs="Times New Roman"/>
          <w:sz w:val="24"/>
          <w:szCs w:val="24"/>
        </w:rPr>
        <w:t>a</w:t>
      </w:r>
      <w:r w:rsidRPr="00B405BB">
        <w:rPr>
          <w:rFonts w:ascii="Times New Roman" w:hAnsi="Times New Roman" w:cs="Times New Roman"/>
          <w:sz w:val="24"/>
          <w:szCs w:val="24"/>
        </w:rPr>
        <w:t xml:space="preserve"> za wyświetlanie formularza dodawania</w:t>
      </w:r>
      <w:r w:rsidR="001611D2">
        <w:rPr>
          <w:rFonts w:ascii="Times New Roman" w:hAnsi="Times New Roman" w:cs="Times New Roman"/>
          <w:sz w:val="24"/>
          <w:szCs w:val="24"/>
        </w:rPr>
        <w:t xml:space="preserve"> i </w:t>
      </w:r>
      <w:r w:rsidRPr="00B405BB">
        <w:rPr>
          <w:rFonts w:ascii="Times New Roman" w:hAnsi="Times New Roman" w:cs="Times New Roman"/>
          <w:sz w:val="24"/>
          <w:szCs w:val="24"/>
        </w:rPr>
        <w:t xml:space="preserve">edycji produktu na liście.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B405BB">
        <w:rPr>
          <w:rFonts w:ascii="Times New Roman" w:hAnsi="Times New Roman" w:cs="Times New Roman"/>
          <w:sz w:val="24"/>
          <w:szCs w:val="24"/>
        </w:rPr>
        <w:t>ozwala na wyświetlanie formularza w formie okna dialogowego. Klasa ta obsługuje interakcje użytkownika z formularzem, takie jak wprowadzanie danych produktu, zapisywanie zmian i zamykanie okna dialogowego.</w:t>
      </w:r>
    </w:p>
    <w:p w14:paraId="05434C11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C9DEBA" w14:textId="7CD0B145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ListaViewMod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ViewModel</w:t>
      </w:r>
      <w:proofErr w:type="spellEnd"/>
      <w:r w:rsidR="001611D2">
        <w:rPr>
          <w:rFonts w:ascii="Times New Roman" w:hAnsi="Times New Roman" w:cs="Times New Roman"/>
          <w:sz w:val="24"/>
          <w:szCs w:val="24"/>
        </w:rPr>
        <w:t>,</w:t>
      </w:r>
      <w:r w:rsidRPr="00B405BB">
        <w:rPr>
          <w:rFonts w:ascii="Times New Roman" w:hAnsi="Times New Roman" w:cs="Times New Roman"/>
          <w:sz w:val="24"/>
          <w:szCs w:val="24"/>
        </w:rPr>
        <w:t xml:space="preserve"> </w:t>
      </w:r>
      <w:r w:rsidR="001611D2">
        <w:rPr>
          <w:rFonts w:ascii="Times New Roman" w:hAnsi="Times New Roman" w:cs="Times New Roman"/>
          <w:sz w:val="24"/>
          <w:szCs w:val="24"/>
        </w:rPr>
        <w:t>o</w:t>
      </w:r>
      <w:r w:rsidRPr="00B405BB">
        <w:rPr>
          <w:rFonts w:ascii="Times New Roman" w:hAnsi="Times New Roman" w:cs="Times New Roman"/>
          <w:sz w:val="24"/>
          <w:szCs w:val="24"/>
        </w:rPr>
        <w:t xml:space="preserve">dpowiada za przechowywanie i zarządzanie danymi związanymi z listą produktów. Udostępnia metody, takie jak dodawanie, aktualizowanie i usuwanie produktów, które są wywoływane przez interakcje użytkownika. Komunikuje się z repozytorium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Repository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w celu wykonywania operacji na bazie danych.</w:t>
      </w:r>
    </w:p>
    <w:p w14:paraId="3872420A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5C4384" w14:textId="09D7537C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ListaZakupowApp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 </w:t>
      </w:r>
      <w:r w:rsidRPr="00B405BB">
        <w:rPr>
          <w:rFonts w:ascii="Times New Roman" w:hAnsi="Times New Roman" w:cs="Times New Roman"/>
          <w:sz w:val="24"/>
          <w:szCs w:val="24"/>
        </w:rPr>
        <w:t xml:space="preserve">Inicjalizuje bazę danych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DB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oraz repozytorium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Repository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, które są używane przez klasę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ListaViewModel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do zarządzania danymi.</w:t>
      </w:r>
    </w:p>
    <w:p w14:paraId="7896ED2D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15C976" w14:textId="273E4A3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klasa reprezentująca pojedynczy produkt na liście zakupów. Jest to encja (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Entity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) używana w bazie danych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Room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. Zawiera pola takie jak nazwa, ilość, cena. Posiada również unikalne identyfikatory generowane automatycznie. Ta klasa jest również używana w adapterze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Adapter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do wyświetlania elementów listy w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RecyclerView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.</w:t>
      </w:r>
    </w:p>
    <w:p w14:paraId="4BDEA648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9E0002" w14:textId="47E28F77" w:rsid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Adapter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 </w:t>
      </w:r>
      <w:r w:rsidRPr="00B405BB">
        <w:rPr>
          <w:rFonts w:ascii="Times New Roman" w:hAnsi="Times New Roman" w:cs="Times New Roman"/>
          <w:sz w:val="24"/>
          <w:szCs w:val="24"/>
        </w:rPr>
        <w:t xml:space="preserve">Jest to adapter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RecyclerView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, który łączy dane produktów z ich prezentacją w interfejsie użytkownika. Tworzy widoki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ViewHolderów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i wiąże dane produktów z odpowiednimi elementami interfejsu użytkownika. Obsługuje również interakcje użytkownika poprzez interfejs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ClickListener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.</w:t>
      </w:r>
    </w:p>
    <w:p w14:paraId="344A9C22" w14:textId="4D085269" w:rsidR="00C61EE7" w:rsidRPr="00B405BB" w:rsidRDefault="00C61EE7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1EE7">
        <w:rPr>
          <w:rFonts w:ascii="Times New Roman" w:hAnsi="Times New Roman" w:cs="Times New Roman"/>
          <w:sz w:val="24"/>
          <w:szCs w:val="24"/>
        </w:rPr>
        <w:lastRenderedPageBreak/>
        <w:t xml:space="preserve">Klasa </w:t>
      </w:r>
      <w:proofErr w:type="spellStart"/>
      <w:r w:rsidRPr="00C61EE7">
        <w:rPr>
          <w:rFonts w:ascii="Times New Roman" w:hAnsi="Times New Roman" w:cs="Times New Roman"/>
          <w:sz w:val="24"/>
          <w:szCs w:val="24"/>
        </w:rPr>
        <w:t>ProduktItemViewHolder</w:t>
      </w:r>
      <w:proofErr w:type="spellEnd"/>
      <w:r w:rsidRPr="00C61E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C61EE7">
        <w:rPr>
          <w:rFonts w:ascii="Times New Roman" w:hAnsi="Times New Roman" w:cs="Times New Roman"/>
          <w:sz w:val="24"/>
          <w:szCs w:val="24"/>
        </w:rPr>
        <w:t xml:space="preserve">jest odpowiedzialna za reprezentację pojedynczego elementu listy w </w:t>
      </w:r>
      <w:proofErr w:type="spellStart"/>
      <w:r w:rsidRPr="00C61EE7">
        <w:rPr>
          <w:rFonts w:ascii="Times New Roman" w:hAnsi="Times New Roman" w:cs="Times New Roman"/>
          <w:sz w:val="24"/>
          <w:szCs w:val="24"/>
        </w:rPr>
        <w:t>RecyclerView</w:t>
      </w:r>
      <w:proofErr w:type="spellEnd"/>
      <w:r w:rsidRPr="00C61EE7">
        <w:rPr>
          <w:rFonts w:ascii="Times New Roman" w:hAnsi="Times New Roman" w:cs="Times New Roman"/>
          <w:sz w:val="24"/>
          <w:szCs w:val="24"/>
        </w:rPr>
        <w:t xml:space="preserve"> w </w:t>
      </w:r>
      <w:proofErr w:type="spellStart"/>
      <w:r w:rsidRPr="00C61EE7">
        <w:rPr>
          <w:rFonts w:ascii="Times New Roman" w:hAnsi="Times New Roman" w:cs="Times New Roman"/>
          <w:sz w:val="24"/>
          <w:szCs w:val="24"/>
        </w:rPr>
        <w:t>aplikacj</w:t>
      </w:r>
      <w:proofErr w:type="spellEnd"/>
    </w:p>
    <w:p w14:paraId="43731D20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312AA5" w14:textId="69D5739F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Interfejs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ClickListener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interfejs, który definiuje metody dla interakcji użytkownika z elementami listy. Jest implementowany przez klasę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MainActivity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i przekazywany do adapter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Adapter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. Pozwala na reagowanie na zdarzenia takie jak edycja lub usunięcie produktu.</w:t>
      </w:r>
    </w:p>
    <w:p w14:paraId="233DC380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81CAE3" w14:textId="0BECD31C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405BB">
        <w:rPr>
          <w:rFonts w:ascii="Times New Roman" w:hAnsi="Times New Roman" w:cs="Times New Roman"/>
          <w:sz w:val="24"/>
          <w:szCs w:val="24"/>
          <w:lang w:val="en-US"/>
        </w:rPr>
        <w:t>Interfejs</w:t>
      </w:r>
      <w:proofErr w:type="spellEnd"/>
      <w:r w:rsidRPr="00B405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B405BB">
        <w:rPr>
          <w:rFonts w:ascii="Times New Roman" w:hAnsi="Times New Roman" w:cs="Times New Roman"/>
          <w:sz w:val="24"/>
          <w:szCs w:val="24"/>
          <w:lang w:val="en-US"/>
        </w:rPr>
        <w:t>ProduktItemDao</w:t>
      </w:r>
      <w:proofErr w:type="spellEnd"/>
      <w:r w:rsidR="001012FC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  <w:lang w:val="en-US"/>
        </w:rPr>
        <w:t xml:space="preserve"> Jest to </w:t>
      </w:r>
      <w:proofErr w:type="spellStart"/>
      <w:r w:rsidRPr="00B405BB">
        <w:rPr>
          <w:rFonts w:ascii="Times New Roman" w:hAnsi="Times New Roman" w:cs="Times New Roman"/>
          <w:sz w:val="24"/>
          <w:szCs w:val="24"/>
          <w:lang w:val="en-US"/>
        </w:rPr>
        <w:t>interfejs</w:t>
      </w:r>
      <w:proofErr w:type="spellEnd"/>
      <w:r w:rsidRPr="00B405BB">
        <w:rPr>
          <w:rFonts w:ascii="Times New Roman" w:hAnsi="Times New Roman" w:cs="Times New Roman"/>
          <w:sz w:val="24"/>
          <w:szCs w:val="24"/>
          <w:lang w:val="en-US"/>
        </w:rPr>
        <w:t xml:space="preserve"> DAO (Data Access Object) z </w:t>
      </w:r>
      <w:proofErr w:type="spellStart"/>
      <w:r w:rsidRPr="00B405BB">
        <w:rPr>
          <w:rFonts w:ascii="Times New Roman" w:hAnsi="Times New Roman" w:cs="Times New Roman"/>
          <w:sz w:val="24"/>
          <w:szCs w:val="24"/>
          <w:lang w:val="en-US"/>
        </w:rPr>
        <w:t>biblioteki</w:t>
      </w:r>
      <w:proofErr w:type="spellEnd"/>
      <w:r w:rsidRPr="00B405BB">
        <w:rPr>
          <w:rFonts w:ascii="Times New Roman" w:hAnsi="Times New Roman" w:cs="Times New Roman"/>
          <w:sz w:val="24"/>
          <w:szCs w:val="24"/>
          <w:lang w:val="en-US"/>
        </w:rPr>
        <w:t xml:space="preserve"> Room. </w:t>
      </w:r>
      <w:r w:rsidRPr="00B405BB">
        <w:rPr>
          <w:rFonts w:ascii="Times New Roman" w:hAnsi="Times New Roman" w:cs="Times New Roman"/>
          <w:sz w:val="24"/>
          <w:szCs w:val="24"/>
        </w:rPr>
        <w:t xml:space="preserve">Definiuje metody związane z operacjami na bazie danych dla encji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, takie jak pobieranie wszystkich produktów, dodawanie, aktualizowanie i usuwanie produktów.</w:t>
      </w:r>
    </w:p>
    <w:p w14:paraId="75512195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823708" w14:textId="3E79F1D9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DB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klasa abstrakcyjna bazy danych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Room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. </w:t>
      </w:r>
      <w:r w:rsidR="001012FC">
        <w:rPr>
          <w:rFonts w:ascii="Times New Roman" w:hAnsi="Times New Roman" w:cs="Times New Roman"/>
          <w:sz w:val="24"/>
          <w:szCs w:val="24"/>
        </w:rPr>
        <w:t>D</w:t>
      </w:r>
      <w:r w:rsidRPr="00B405BB">
        <w:rPr>
          <w:rFonts w:ascii="Times New Roman" w:hAnsi="Times New Roman" w:cs="Times New Roman"/>
          <w:sz w:val="24"/>
          <w:szCs w:val="24"/>
        </w:rPr>
        <w:t>ostarcza instancję bazy danych. Zawiera definicje encji oraz dostarcza DAO (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Dao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) do wykonywania operacji na bazie danych.</w:t>
      </w:r>
    </w:p>
    <w:p w14:paraId="528608F1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11F9FC" w14:textId="70AECB7F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Repository</w:t>
      </w:r>
      <w:proofErr w:type="spellEnd"/>
      <w:r w:rsidR="001012FC">
        <w:rPr>
          <w:rFonts w:ascii="Times New Roman" w:hAnsi="Times New Roman" w:cs="Times New Roman"/>
          <w:sz w:val="24"/>
          <w:szCs w:val="24"/>
        </w:rPr>
        <w:t xml:space="preserve"> -</w:t>
      </w:r>
      <w:r w:rsidRPr="00B405BB">
        <w:rPr>
          <w:rFonts w:ascii="Times New Roman" w:hAnsi="Times New Roman" w:cs="Times New Roman"/>
          <w:sz w:val="24"/>
          <w:szCs w:val="24"/>
        </w:rPr>
        <w:t xml:space="preserve"> Jest to repozytorium, które działa jako pośrednik między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ViewModel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(</w:t>
      </w:r>
      <w:r w:rsidR="001611D2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ListaViewModel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)</w:t>
      </w:r>
      <w:r w:rsidR="001611D2">
        <w:rPr>
          <w:rFonts w:ascii="Times New Roman" w:hAnsi="Times New Roman" w:cs="Times New Roman"/>
          <w:sz w:val="24"/>
          <w:szCs w:val="24"/>
        </w:rPr>
        <w:t>,</w:t>
      </w:r>
      <w:r w:rsidRPr="00B405BB">
        <w:rPr>
          <w:rFonts w:ascii="Times New Roman" w:hAnsi="Times New Roman" w:cs="Times New Roman"/>
          <w:sz w:val="24"/>
          <w:szCs w:val="24"/>
        </w:rPr>
        <w:t xml:space="preserve"> a DAO (</w:t>
      </w:r>
      <w:r w:rsidR="001611D2">
        <w:rPr>
          <w:rFonts w:ascii="Times New Roman" w:hAnsi="Times New Roman" w:cs="Times New Roman"/>
          <w:sz w:val="24"/>
          <w:szCs w:val="24"/>
        </w:rPr>
        <w:t xml:space="preserve">klasa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ProduktItemDao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). Zarządza operacjami na bazie danych, takimi jak dodawanie, aktualizowanie i usuwanie produktów. Udostępnia również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LiveData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 xml:space="preserve"> z listą wszystkich produktów, które są obserwowane przez </w:t>
      </w:r>
      <w:proofErr w:type="spellStart"/>
      <w:r w:rsidRPr="00B405BB">
        <w:rPr>
          <w:rFonts w:ascii="Times New Roman" w:hAnsi="Times New Roman" w:cs="Times New Roman"/>
          <w:sz w:val="24"/>
          <w:szCs w:val="24"/>
        </w:rPr>
        <w:t>ViewModel</w:t>
      </w:r>
      <w:proofErr w:type="spellEnd"/>
      <w:r w:rsidRPr="00B405BB">
        <w:rPr>
          <w:rFonts w:ascii="Times New Roman" w:hAnsi="Times New Roman" w:cs="Times New Roman"/>
          <w:sz w:val="24"/>
          <w:szCs w:val="24"/>
        </w:rPr>
        <w:t>.</w:t>
      </w:r>
    </w:p>
    <w:p w14:paraId="7BB04316" w14:textId="77777777" w:rsidR="00B405BB" w:rsidRPr="00B405BB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2485AE" w14:textId="7CC1C4B7" w:rsidR="00B405BB" w:rsidRPr="004A261E" w:rsidRDefault="00B405BB" w:rsidP="00B405B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05BB">
        <w:rPr>
          <w:rFonts w:ascii="Times New Roman" w:hAnsi="Times New Roman" w:cs="Times New Roman"/>
          <w:sz w:val="24"/>
          <w:szCs w:val="24"/>
        </w:rPr>
        <w:t>Każdy z tych elementów spełnia konkretną funkcję w implementacji aplikacji "Lista zakupów", co umożliwia użytkownikowi interakcję z listą, zarządzanie produktami i aktualizowanie widoku interfejsu użytkownika w czasie rzeczywistym.</w:t>
      </w:r>
    </w:p>
    <w:p w14:paraId="6CCD7DE3" w14:textId="06494F49" w:rsidR="00751397" w:rsidRPr="004A261E" w:rsidRDefault="00060A12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39397795"/>
      <w:r w:rsidRPr="004A261E">
        <w:rPr>
          <w:rFonts w:ascii="Times New Roman" w:hAnsi="Times New Roman" w:cs="Times New Roman"/>
          <w:b/>
          <w:sz w:val="24"/>
          <w:szCs w:val="24"/>
        </w:rPr>
        <w:t>Opis warstwy użytkowej z widokami ekranu</w:t>
      </w:r>
      <w:bookmarkEnd w:id="3"/>
    </w:p>
    <w:p w14:paraId="4586009F" w14:textId="27AFA550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Po włączeniu telefonu</w:t>
      </w:r>
      <w:r w:rsidR="00C03DD7">
        <w:rPr>
          <w:rFonts w:ascii="Times New Roman" w:hAnsi="Times New Roman" w:cs="Times New Roman"/>
          <w:sz w:val="24"/>
          <w:szCs w:val="24"/>
        </w:rPr>
        <w:t xml:space="preserve"> </w:t>
      </w:r>
      <w:r w:rsidRPr="004A261E">
        <w:rPr>
          <w:rFonts w:ascii="Times New Roman" w:hAnsi="Times New Roman" w:cs="Times New Roman"/>
          <w:sz w:val="24"/>
          <w:szCs w:val="24"/>
        </w:rPr>
        <w:t>(lub emulatora) na ekranie, gdzie znajdują się aplikacje należy wybrać „Lista zakupów”.</w:t>
      </w:r>
    </w:p>
    <w:p w14:paraId="17FD9892" w14:textId="63F3279A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C324E83" wp14:editId="0E195D19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929721" cy="906859"/>
            <wp:effectExtent l="0" t="0" r="3810" b="7620"/>
            <wp:wrapSquare wrapText="bothSides"/>
            <wp:docPr id="192466915" name="Obraz 1" descr="Obraz zawierający tekst, logo, Czcionka, krąg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66915" name="Obraz 1" descr="Obraz zawierający tekst, logo, Czcionka, krąg&#10;&#10;Opis wygenerowany automatyczni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721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275128" w14:textId="77777777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EEB35C" w14:textId="5C545FA0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11EED2" w14:textId="02432D65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0E2DBC" wp14:editId="3FD5EF88">
                <wp:simplePos x="0" y="0"/>
                <wp:positionH relativeFrom="margin">
                  <wp:align>center</wp:align>
                </wp:positionH>
                <wp:positionV relativeFrom="paragraph">
                  <wp:posOffset>182245</wp:posOffset>
                </wp:positionV>
                <wp:extent cx="1362075" cy="635"/>
                <wp:effectExtent l="0" t="0" r="9525" b="0"/>
                <wp:wrapSquare wrapText="bothSides"/>
                <wp:docPr id="586016478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6FDF32" w14:textId="2C1A95F4" w:rsidR="000B4249" w:rsidRPr="000B4249" w:rsidRDefault="000B4249" w:rsidP="000B4249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4A261E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t>1</w:t>
                            </w: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0B4249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Ikona aplikacj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70E2DBC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0;margin-top:14.35pt;width:107.25pt;height:.05pt;z-index:25166028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" stroked="f">
                <v:textbox style="mso-fit-shape-to-text:t" inset="0,0,0,0">
                  <w:txbxContent>
                    <w:p w14:paraId="726FDF32" w14:textId="2C1A95F4" w:rsidR="000B4249" w:rsidRPr="000B4249" w:rsidRDefault="000B4249" w:rsidP="000B4249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ysunek </w:t>
                      </w: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separate"/>
                      </w:r>
                      <w:r w:rsidR="004A261E"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  <w:t>1</w:t>
                      </w: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end"/>
                      </w:r>
                      <w:r w:rsidRPr="000B4249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Ikona aplikacji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8EEB20" w14:textId="35425FEC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FBB08F" w14:textId="37A94143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lastRenderedPageBreak/>
        <w:t>Po otwarciu aplikacji wyświetla się ekran startowy, w którym znajduje się przycisk</w:t>
      </w:r>
      <w:r w:rsidR="00BA6BDF" w:rsidRPr="004A261E">
        <w:rPr>
          <w:rFonts w:ascii="Times New Roman" w:hAnsi="Times New Roman" w:cs="Times New Roman"/>
          <w:sz w:val="24"/>
          <w:szCs w:val="24"/>
        </w:rPr>
        <w:t xml:space="preserve"> „Dodaj produkt”, który dodaje </w:t>
      </w:r>
      <w:r w:rsidRPr="004A261E">
        <w:rPr>
          <w:rFonts w:ascii="Times New Roman" w:hAnsi="Times New Roman" w:cs="Times New Roman"/>
          <w:sz w:val="24"/>
          <w:szCs w:val="24"/>
        </w:rPr>
        <w:t>now</w:t>
      </w:r>
      <w:r w:rsidR="00BA6BDF" w:rsidRPr="004A261E">
        <w:rPr>
          <w:rFonts w:ascii="Times New Roman" w:hAnsi="Times New Roman" w:cs="Times New Roman"/>
          <w:sz w:val="24"/>
          <w:szCs w:val="24"/>
        </w:rPr>
        <w:t>y</w:t>
      </w:r>
      <w:r w:rsidRPr="004A261E">
        <w:rPr>
          <w:rFonts w:ascii="Times New Roman" w:hAnsi="Times New Roman" w:cs="Times New Roman"/>
          <w:sz w:val="24"/>
          <w:szCs w:val="24"/>
        </w:rPr>
        <w:t xml:space="preserve"> produktu do listy</w:t>
      </w:r>
      <w:r w:rsidR="00BA6BDF" w:rsidRPr="004A261E">
        <w:rPr>
          <w:rFonts w:ascii="Times New Roman" w:hAnsi="Times New Roman" w:cs="Times New Roman"/>
          <w:sz w:val="24"/>
          <w:szCs w:val="24"/>
        </w:rPr>
        <w:t>.</w:t>
      </w:r>
    </w:p>
    <w:p w14:paraId="47396E57" w14:textId="6DB1AB8E" w:rsidR="000B4249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0F6331" wp14:editId="66AC2DD8">
                <wp:simplePos x="0" y="0"/>
                <wp:positionH relativeFrom="column">
                  <wp:posOffset>1510030</wp:posOffset>
                </wp:positionH>
                <wp:positionV relativeFrom="paragraph">
                  <wp:posOffset>4900295</wp:posOffset>
                </wp:positionV>
                <wp:extent cx="2667000" cy="635"/>
                <wp:effectExtent l="0" t="0" r="0" b="0"/>
                <wp:wrapSquare wrapText="bothSides"/>
                <wp:docPr id="91431062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67DA36" w14:textId="1B0A49BE" w:rsidR="00BA6BDF" w:rsidRPr="00BA6BDF" w:rsidRDefault="00BA6BDF" w:rsidP="00BA6BDF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t xml:space="preserve">Rysunek 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fldChar w:fldCharType="begin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instrText xml:space="preserve"> SEQ Rysunek \* ARABIC </w:instrTex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fldChar w:fldCharType="separate"/>
                            </w:r>
                            <w:r w:rsidR="004A261E">
                              <w:rPr>
                                <w:rFonts w:ascii="Times New Roman" w:hAnsi="Times New Roman" w:cs="Times New Roman"/>
                                <w:noProof/>
                              </w:rPr>
                              <w:t>2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fldChar w:fldCharType="end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</w:rPr>
                              <w:t xml:space="preserve"> Główne okno aplikacj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0F6331" id="_x0000_s1027" type="#_x0000_t202" style="position:absolute;left:0;text-align:left;margin-left:118.9pt;margin-top:385.85pt;width:210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" stroked="f">
                <v:textbox style="mso-fit-shape-to-text:t" inset="0,0,0,0">
                  <w:txbxContent>
                    <w:p w14:paraId="4767DA36" w14:textId="1B0A49BE" w:rsidR="00BA6BDF" w:rsidRPr="00BA6BDF" w:rsidRDefault="00BA6BDF" w:rsidP="00BA6BDF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 w:rsidRPr="00BA6BDF">
                        <w:rPr>
                          <w:rFonts w:ascii="Times New Roman" w:hAnsi="Times New Roman" w:cs="Times New Roman"/>
                        </w:rPr>
                        <w:t xml:space="preserve">Rysunek </w:t>
                      </w:r>
                      <w:r w:rsidRPr="00BA6BDF">
                        <w:rPr>
                          <w:rFonts w:ascii="Times New Roman" w:hAnsi="Times New Roman" w:cs="Times New Roman"/>
                        </w:rPr>
                        <w:fldChar w:fldCharType="begin"/>
                      </w:r>
                      <w:r w:rsidRPr="00BA6BDF">
                        <w:rPr>
                          <w:rFonts w:ascii="Times New Roman" w:hAnsi="Times New Roman" w:cs="Times New Roman"/>
                        </w:rPr>
                        <w:instrText xml:space="preserve"> SEQ Rysunek \* ARABIC </w:instrText>
                      </w:r>
                      <w:r w:rsidRPr="00BA6BDF">
                        <w:rPr>
                          <w:rFonts w:ascii="Times New Roman" w:hAnsi="Times New Roman" w:cs="Times New Roman"/>
                        </w:rPr>
                        <w:fldChar w:fldCharType="separate"/>
                      </w:r>
                      <w:r w:rsidR="004A261E">
                        <w:rPr>
                          <w:rFonts w:ascii="Times New Roman" w:hAnsi="Times New Roman" w:cs="Times New Roman"/>
                          <w:noProof/>
                        </w:rPr>
                        <w:t>2</w:t>
                      </w:r>
                      <w:r w:rsidRPr="00BA6BDF">
                        <w:rPr>
                          <w:rFonts w:ascii="Times New Roman" w:hAnsi="Times New Roman" w:cs="Times New Roman"/>
                        </w:rPr>
                        <w:fldChar w:fldCharType="end"/>
                      </w:r>
                      <w:r w:rsidRPr="00BA6BDF">
                        <w:rPr>
                          <w:rFonts w:ascii="Times New Roman" w:hAnsi="Times New Roman" w:cs="Times New Roman"/>
                        </w:rPr>
                        <w:t xml:space="preserve"> Główne okno aplikacj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0502E1E" wp14:editId="756B14F2">
            <wp:simplePos x="0" y="0"/>
            <wp:positionH relativeFrom="column">
              <wp:posOffset>1510030</wp:posOffset>
            </wp:positionH>
            <wp:positionV relativeFrom="paragraph">
              <wp:posOffset>54610</wp:posOffset>
            </wp:positionV>
            <wp:extent cx="2667000" cy="4914900"/>
            <wp:effectExtent l="0" t="0" r="0" b="0"/>
            <wp:wrapSquare wrapText="bothSides"/>
            <wp:docPr id="1175826473" name="Obraz 2" descr="Obraz zawierający gadżet, Komunikator, Telefon komórkowy, Przenośne urządzenie do komunikacji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826473" name="Obraz 2" descr="Obraz zawierający gadżet, Komunikator, Telefon komórkowy, Przenośne urządzenie do komunikacji&#10;&#10;Opis wygenerowany automatyczni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677ADA" w14:textId="77777777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171A71" w14:textId="77777777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B614A7" w14:textId="77777777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B7796E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E83438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5DCF1F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FE1A7B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2189FE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E456B9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F2ED9F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FF88F4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F1BB27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D9CA04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2989BB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27F36E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4D8C22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743123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4B3CB2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02163D" w14:textId="77777777" w:rsidR="000B4249" w:rsidRPr="004A261E" w:rsidRDefault="000B424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0A270C" w14:textId="7593A6FB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Po wciśnięciu przycisku „wysuwa się” okno, w którym dodajemy nazwę, ilość oraz jaką kwotę chcemy przeznaczyć na dodawany produkt. </w:t>
      </w:r>
    </w:p>
    <w:p w14:paraId="479AB465" w14:textId="7770A6DE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0" locked="0" layoutInCell="1" allowOverlap="1" wp14:anchorId="3A9EF055" wp14:editId="170DB81C">
            <wp:simplePos x="0" y="0"/>
            <wp:positionH relativeFrom="margin">
              <wp:align>right</wp:align>
            </wp:positionH>
            <wp:positionV relativeFrom="paragraph">
              <wp:posOffset>17145</wp:posOffset>
            </wp:positionV>
            <wp:extent cx="2560542" cy="4907705"/>
            <wp:effectExtent l="0" t="0" r="0" b="7620"/>
            <wp:wrapSquare wrapText="bothSides"/>
            <wp:docPr id="473665711" name="Obraz 5" descr="Obraz zawierający tekst, gadżet, Komunikator, Urządzenie przenoś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665711" name="Obraz 5" descr="Obraz zawierający tekst, gadżet, Komunikator, Urządzenie przenośne&#10;&#10;Opis wygenerowany automatyczni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4907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356BD1BF" wp14:editId="312810BE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2514818" cy="4884843"/>
            <wp:effectExtent l="0" t="0" r="0" b="0"/>
            <wp:wrapSquare wrapText="bothSides"/>
            <wp:docPr id="1105717614" name="Obraz 3" descr="Obraz zawierający tekst, Komunikator, gadżet, Urządzenie przenoś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717614" name="Obraz 3" descr="Obraz zawierający tekst, Komunikator, gadżet, Urządzenie przenośne&#10;&#10;Opis wygenerowany automatyczni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48848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8D365E" w14:textId="303D8C32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01EB45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323824" w14:textId="6FAB2D3D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ED057D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824871" w14:textId="5371F4AA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B406DBC" w14:textId="1BA2CA33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588BF2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FE3D21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52B2DF" w14:textId="046AEF6E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DC24D4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BF6A33" w14:textId="1340BCEB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17A475" w14:textId="3C44B26A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72D2B5" w14:textId="126119D2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3A1F98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06C71D" w14:textId="22DB76D3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251703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A12714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9B112A" w14:textId="37BE7FAC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F1FF5A" wp14:editId="2234A80D">
                <wp:simplePos x="0" y="0"/>
                <wp:positionH relativeFrom="margin">
                  <wp:align>right</wp:align>
                </wp:positionH>
                <wp:positionV relativeFrom="paragraph">
                  <wp:posOffset>173990</wp:posOffset>
                </wp:positionV>
                <wp:extent cx="2560320" cy="635"/>
                <wp:effectExtent l="0" t="0" r="0" b="3810"/>
                <wp:wrapSquare wrapText="bothSides"/>
                <wp:docPr id="2013200366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5ACE00" w14:textId="61FB47AB" w:rsidR="00BA6BDF" w:rsidRPr="00BA6BDF" w:rsidRDefault="00BA6BDF" w:rsidP="00BA6BDF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 w:rsidRPr="00BA6BDF">
                              <w:rPr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BA6BDF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A6BDF">
                              <w:rPr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BA6BDF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4A261E">
                              <w:rPr>
                                <w:noProof/>
                                <w:sz w:val="20"/>
                                <w:szCs w:val="20"/>
                              </w:rPr>
                              <w:t>3</w:t>
                            </w:r>
                            <w:r w:rsidRPr="00BA6BDF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BA6BDF">
                              <w:rPr>
                                <w:sz w:val="20"/>
                                <w:szCs w:val="20"/>
                              </w:rPr>
                              <w:t xml:space="preserve"> Wypełnianie dany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F1FF5A" id="_x0000_s1028" type="#_x0000_t202" style="position:absolute;left:0;text-align:left;margin-left:150.4pt;margin-top:13.7pt;width:201.6pt;height:.05pt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" stroked="f">
                <v:textbox style="mso-fit-shape-to-text:t" inset="0,0,0,0">
                  <w:txbxContent>
                    <w:p w14:paraId="255ACE00" w14:textId="61FB47AB" w:rsidR="00BA6BDF" w:rsidRPr="00BA6BDF" w:rsidRDefault="00BA6BDF" w:rsidP="00BA6BDF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 w:rsidRPr="00BA6BDF">
                        <w:rPr>
                          <w:sz w:val="20"/>
                          <w:szCs w:val="20"/>
                        </w:rPr>
                        <w:t xml:space="preserve">Rysunek </w:t>
                      </w:r>
                      <w:r w:rsidRPr="00BA6BDF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BA6BDF">
                        <w:rPr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BA6BDF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4A261E">
                        <w:rPr>
                          <w:noProof/>
                          <w:sz w:val="20"/>
                          <w:szCs w:val="20"/>
                        </w:rPr>
                        <w:t>3</w:t>
                      </w:r>
                      <w:r w:rsidRPr="00BA6BDF">
                        <w:rPr>
                          <w:sz w:val="20"/>
                          <w:szCs w:val="20"/>
                        </w:rPr>
                        <w:fldChar w:fldCharType="end"/>
                      </w:r>
                      <w:r w:rsidRPr="00BA6BDF">
                        <w:rPr>
                          <w:sz w:val="20"/>
                          <w:szCs w:val="20"/>
                        </w:rPr>
                        <w:t xml:space="preserve"> Wypełnianie danych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26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D5B246" wp14:editId="6F0BA52D">
                <wp:simplePos x="0" y="0"/>
                <wp:positionH relativeFrom="margin">
                  <wp:align>left</wp:align>
                </wp:positionH>
                <wp:positionV relativeFrom="paragraph">
                  <wp:posOffset>175260</wp:posOffset>
                </wp:positionV>
                <wp:extent cx="2514600" cy="635"/>
                <wp:effectExtent l="0" t="0" r="0" b="0"/>
                <wp:wrapSquare wrapText="bothSides"/>
                <wp:docPr id="1658203373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6DC3CA" w14:textId="7A36230A" w:rsidR="00BA6BDF" w:rsidRPr="00BA6BDF" w:rsidRDefault="00BA6BDF" w:rsidP="00BA6BDF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4A261E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t>4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kno dodawanie produktu do lis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D5B246" id="_x0000_s1029" type="#_x0000_t202" style="position:absolute;left:0;text-align:left;margin-left:0;margin-top:13.8pt;width:198pt;height:.0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" stroked="f">
                <v:textbox style="mso-fit-shape-to-text:t" inset="0,0,0,0">
                  <w:txbxContent>
                    <w:p w14:paraId="376DC3CA" w14:textId="7A36230A" w:rsidR="00BA6BDF" w:rsidRPr="00BA6BDF" w:rsidRDefault="00BA6BDF" w:rsidP="00BA6BDF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ysunek </w: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separate"/>
                      </w:r>
                      <w:r w:rsidR="004A261E"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  <w:t>4</w: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end"/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kno dodawanie produktu do lis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D93A673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608DED" w14:textId="5F89CEB9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Po kliknięciu „Zapisz do listy” produkt zostaje dodany do listy, znajdującej się w głównym oknie aplikacji.</w:t>
      </w:r>
    </w:p>
    <w:p w14:paraId="33449FD7" w14:textId="5CEC40C9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FD5A75" w14:textId="01AAF681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EFAD61" w14:textId="6F69408E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DAA987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271AC6" w14:textId="466201D3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ECE84D" wp14:editId="2207762F">
                <wp:simplePos x="0" y="0"/>
                <wp:positionH relativeFrom="column">
                  <wp:posOffset>1623060</wp:posOffset>
                </wp:positionH>
                <wp:positionV relativeFrom="paragraph">
                  <wp:posOffset>4972050</wp:posOffset>
                </wp:positionV>
                <wp:extent cx="2506980" cy="635"/>
                <wp:effectExtent l="0" t="0" r="0" b="0"/>
                <wp:wrapSquare wrapText="bothSides"/>
                <wp:docPr id="1079997492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6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B12B36F" w14:textId="5E65CF4D" w:rsidR="00BA6BDF" w:rsidRPr="00BA6BDF" w:rsidRDefault="00BA6BDF" w:rsidP="00BA6BDF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</w:pP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4A261E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t>5</w:t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BA6B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Główne okno aplikacji, wraz z zapisanym do listy produk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ECE84D" id="_x0000_s1030" type="#_x0000_t202" style="position:absolute;left:0;text-align:left;margin-left:127.8pt;margin-top:391.5pt;width:197.4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" stroked="f">
                <v:textbox style="mso-fit-shape-to-text:t" inset="0,0,0,0">
                  <w:txbxContent>
                    <w:p w14:paraId="6B12B36F" w14:textId="5E65CF4D" w:rsidR="00BA6BDF" w:rsidRPr="00BA6BDF" w:rsidRDefault="00BA6BDF" w:rsidP="00BA6BDF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</w:pP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ysunek </w: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separate"/>
                      </w:r>
                      <w:r w:rsidR="004A261E"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  <w:t>5</w:t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end"/>
                      </w:r>
                      <w:r w:rsidRPr="00BA6B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Główne okno aplikacji, wraz z zapisanym do listy produk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2BA89AE7" wp14:editId="7AC4B0B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06980" cy="4914900"/>
            <wp:effectExtent l="0" t="0" r="7620" b="0"/>
            <wp:wrapSquare wrapText="bothSides"/>
            <wp:docPr id="1670885306" name="Obraz 6" descr="Obraz zawierający gadżet, Komunikator, Urządzenie elektroniczne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885306" name="Obraz 6" descr="Obraz zawierający gadżet, Komunikator, Urządzenie elektroniczne, multimedia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98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AFD62C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F4F673" w14:textId="15541312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7F98F3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523016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F3DDF0" w14:textId="5FC22561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C1CC98" w14:textId="12D8976C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94BB27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F92359" w14:textId="60172703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953267" w14:textId="5C41CA09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8110D4" w14:textId="50800F58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F59BE3" w14:textId="3BAF4764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BCC897" w14:textId="044E1B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0A7831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D409CF" w14:textId="586D73A8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9DDA55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084CA9" w14:textId="66AAF3FC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CE82A0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3445C0" w14:textId="13C4A9F1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6362B8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24AE32" w14:textId="43716AD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8AEA2C" w14:textId="2DA89942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Następie po kliknięciu w </w:t>
      </w:r>
      <w:r w:rsidR="004A261E" w:rsidRPr="004A261E">
        <w:rPr>
          <w:rFonts w:ascii="Times New Roman" w:hAnsi="Times New Roman" w:cs="Times New Roman"/>
          <w:sz w:val="24"/>
          <w:szCs w:val="24"/>
        </w:rPr>
        <w:t>produkt, wyświetla się okno, w którym można sprawdzić szczegóły takie jak ilość oraz ile chcemy wydać na dodany produkt lub dokonać edycji przedmiotu, który po kliknięciu przycisku na dole, zostanie zaktualizowany.</w:t>
      </w:r>
    </w:p>
    <w:p w14:paraId="15ECDCAB" w14:textId="4A20011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426833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849842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BB2C07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6CF362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C72C43" w14:textId="77777777" w:rsidR="00BA6BDF" w:rsidRPr="004A261E" w:rsidRDefault="00BA6BDF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14F815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CC54ED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39D172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7C70D3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DAD930" w14:textId="6AEC6468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0989E038" wp14:editId="46F367F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60542" cy="4922947"/>
            <wp:effectExtent l="0" t="0" r="0" b="0"/>
            <wp:wrapSquare wrapText="bothSides"/>
            <wp:docPr id="760125533" name="Obraz 7" descr="Obraz zawierający tekst, gadżet, Komunikator, Urządzenie przenoś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125533" name="Obraz 7" descr="Obraz zawierający tekst, gadżet, Komunikator, Urządzenie przenośne&#10;&#10;Opis wygenerowany automatyczni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4922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B51BE1" w14:textId="52B247CF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59E8A3" w14:textId="186273E3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CC6BB9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8120F9" w14:textId="06370403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47311" w14:textId="45DC8658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9A47DD" w14:textId="789D7484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FA3B2B" w14:textId="1625C65F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F391B4" w14:textId="49461565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66F0F5" w14:textId="5567F365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3A8882" w14:textId="198DC3CC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863BC9" w14:textId="1EE239D3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0C8874" w14:textId="4B85AC6F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8D8197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4ADE31" w14:textId="74ED286E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7B84A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146076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18C9EC" w14:textId="7A8C9035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3B3319" w14:textId="67170F78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CCEA8" w14:textId="11CC9E9D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FB5116" w14:textId="6EAC374C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Przedmioty można dodawać, a następnie usuwać, za pomocą znajdującego się na końcu linii kosza.</w:t>
      </w:r>
    </w:p>
    <w:p w14:paraId="26755C1C" w14:textId="4F3422B1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EAB4F4" w14:textId="037AF6FA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264ADB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EF0F64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D7B793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F33525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4D102A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476112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F4D71E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AC4048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B86571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EE9022" w14:textId="77777777" w:rsidR="004A261E" w:rsidRPr="004A261E" w:rsidRDefault="004A261E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43859" w14:textId="63538248" w:rsidR="000037E4" w:rsidRPr="004A261E" w:rsidRDefault="004A261E" w:rsidP="00840C4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5019B0" wp14:editId="188EC522">
                <wp:simplePos x="0" y="0"/>
                <wp:positionH relativeFrom="margin">
                  <wp:align>right</wp:align>
                </wp:positionH>
                <wp:positionV relativeFrom="paragraph">
                  <wp:posOffset>4912995</wp:posOffset>
                </wp:positionV>
                <wp:extent cx="2735580" cy="635"/>
                <wp:effectExtent l="0" t="0" r="7620" b="0"/>
                <wp:wrapSquare wrapText="bothSides"/>
                <wp:docPr id="1160735854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55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4C5F44" w14:textId="6936C57E" w:rsidR="004A261E" w:rsidRPr="004A261E" w:rsidRDefault="004A261E" w:rsidP="004A261E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</w:rPr>
                            </w:pP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t>6</w: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kno aplikacji po usunięciu jednego przedmiot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5019B0" id="_x0000_s1031" type="#_x0000_t202" style="position:absolute;left:0;text-align:left;margin-left:164.2pt;margin-top:386.85pt;width:215.4pt;height:.05pt;z-index:25167974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" stroked="f">
                <v:textbox style="mso-fit-shape-to-text:t" inset="0,0,0,0">
                  <w:txbxContent>
                    <w:p w14:paraId="6F4C5F44" w14:textId="6936C57E" w:rsidR="004A261E" w:rsidRPr="004A261E" w:rsidRDefault="004A261E" w:rsidP="004A261E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</w:rPr>
                      </w:pP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ysunek </w: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separate"/>
                      </w:r>
                      <w:r w:rsidRPr="004A261E"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  <w:t>6</w: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end"/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kno aplikacji po usunięciu jednego przedmiotu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26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85E03DD" wp14:editId="1768095D">
                <wp:simplePos x="0" y="0"/>
                <wp:positionH relativeFrom="margin">
                  <wp:align>left</wp:align>
                </wp:positionH>
                <wp:positionV relativeFrom="paragraph">
                  <wp:posOffset>4907280</wp:posOffset>
                </wp:positionV>
                <wp:extent cx="2613660" cy="635"/>
                <wp:effectExtent l="0" t="0" r="0" b="0"/>
                <wp:wrapSquare wrapText="bothSides"/>
                <wp:docPr id="1816680418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36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6CE8F8" w14:textId="5664135E" w:rsidR="004A261E" w:rsidRPr="004A261E" w:rsidRDefault="004A261E" w:rsidP="004A261E">
                            <w:pPr>
                              <w:pStyle w:val="Legenda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</w:rPr>
                            </w:pP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Rysunek </w: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instrText xml:space="preserve"> SEQ Rysunek \* ARABIC </w:instrTex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</w:rPr>
                              <w:t>7</w:t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4A261E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Okno aplikacji po dodaniu produktó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E03DD" id="_x0000_s1032" type="#_x0000_t202" style="position:absolute;left:0;text-align:left;margin-left:0;margin-top:386.4pt;width:205.8pt;height:.05pt;z-index:2516776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" stroked="f">
                <v:textbox style="mso-fit-shape-to-text:t" inset="0,0,0,0">
                  <w:txbxContent>
                    <w:p w14:paraId="506CE8F8" w14:textId="5664135E" w:rsidR="004A261E" w:rsidRPr="004A261E" w:rsidRDefault="004A261E" w:rsidP="004A261E">
                      <w:pPr>
                        <w:pStyle w:val="Legenda"/>
                        <w:jc w:val="center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</w:rPr>
                      </w:pP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Rysunek </w: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begin"/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instrText xml:space="preserve"> SEQ Rysunek \* ARABIC </w:instrTex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separate"/>
                      </w:r>
                      <w:r w:rsidRPr="004A261E"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</w:rPr>
                        <w:t>7</w:t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fldChar w:fldCharType="end"/>
                      </w:r>
                      <w:r w:rsidRPr="004A261E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Okno aplikacji po dodaniu produktó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500ACDE5" wp14:editId="01031EAE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735817" cy="4922947"/>
            <wp:effectExtent l="0" t="0" r="7620" b="0"/>
            <wp:wrapSquare wrapText="bothSides"/>
            <wp:docPr id="1160917317" name="Obraz 9" descr="Obraz zawierający zrzut ekranu, gadżet, Komunikator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917317" name="Obraz 9" descr="Obraz zawierający zrzut ekranu, gadżet, Komunikator, multimedia&#10;&#10;Opis wygenerowany automatyczni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817" cy="4922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A261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66B312DC" wp14:editId="5D45D13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613660" cy="4907280"/>
            <wp:effectExtent l="0" t="0" r="0" b="7620"/>
            <wp:wrapSquare wrapText="bothSides"/>
            <wp:docPr id="1199743952" name="Obraz 8" descr="Obraz zawierający zrzut ekranu, tekst, gadżet, Komunikato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743952" name="Obraz 8" descr="Obraz zawierający zrzut ekranu, tekst, gadżet, Komunikator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660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CADA90" w14:textId="5A327B44" w:rsidR="00751397" w:rsidRPr="004A261E" w:rsidRDefault="004A261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39397796"/>
      <w:r w:rsidRPr="004A261E">
        <w:rPr>
          <w:rFonts w:ascii="Times New Roman" w:hAnsi="Times New Roman" w:cs="Times New Roman"/>
          <w:b/>
          <w:sz w:val="24"/>
          <w:szCs w:val="24"/>
        </w:rPr>
        <w:t>Link do repozytorium z kodem źródłowym</w:t>
      </w:r>
      <w:bookmarkEnd w:id="4"/>
    </w:p>
    <w:p w14:paraId="36A7BA86" w14:textId="77E02A3B" w:rsidR="00060A12" w:rsidRPr="004A261E" w:rsidRDefault="00060A12" w:rsidP="00060A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Git. Do kodu projektu stworzono dokumentację poprzez system komentarzy dokumentujących. Dokumentacja oraz projekt został umieszczony w repozytorium dostępnym pod adresem: </w:t>
      </w:r>
    </w:p>
    <w:p w14:paraId="24FB68CA" w14:textId="49544EBA" w:rsidR="00060A12" w:rsidRPr="004A261E" w:rsidRDefault="00060A12" w:rsidP="00060A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1.</w:t>
      </w:r>
      <w:r w:rsidR="00840C4C">
        <w:rPr>
          <w:rFonts w:ascii="Times New Roman" w:hAnsi="Times New Roman" w:cs="Times New Roman"/>
          <w:sz w:val="24"/>
          <w:szCs w:val="24"/>
        </w:rPr>
        <w:t xml:space="preserve"> </w:t>
      </w:r>
      <w:r w:rsidR="00840C4C" w:rsidRPr="00840C4C">
        <w:rPr>
          <w:rFonts w:ascii="Times New Roman" w:hAnsi="Times New Roman" w:cs="Times New Roman"/>
          <w:sz w:val="24"/>
          <w:szCs w:val="24"/>
        </w:rPr>
        <w:t>https://github.com/KacperPacuraW65559/Programowanie-Urzadzen-Mobilnych-Projekt</w:t>
      </w:r>
    </w:p>
    <w:p w14:paraId="6E0FA394" w14:textId="09672CD0" w:rsidR="00840C4C" w:rsidRDefault="00060A12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A261E">
        <w:rPr>
          <w:rFonts w:ascii="Times New Roman" w:hAnsi="Times New Roman" w:cs="Times New Roman"/>
          <w:sz w:val="24"/>
          <w:szCs w:val="24"/>
        </w:rPr>
        <w:t>2.</w:t>
      </w:r>
      <w:r w:rsidR="00840C4C">
        <w:rPr>
          <w:rFonts w:ascii="Times New Roman" w:hAnsi="Times New Roman" w:cs="Times New Roman"/>
          <w:sz w:val="24"/>
          <w:szCs w:val="24"/>
        </w:rPr>
        <w:t xml:space="preserve"> </w:t>
      </w:r>
      <w:r w:rsidR="00E06BA8" w:rsidRPr="00E06BA8">
        <w:rPr>
          <w:rFonts w:ascii="Times New Roman" w:hAnsi="Times New Roman" w:cs="Times New Roman"/>
          <w:sz w:val="24"/>
          <w:szCs w:val="24"/>
        </w:rPr>
        <w:t>https://github.com/KrzysztofRyzak/Programowanie-Urz-dze-Mobilnych-w65568</w:t>
      </w:r>
    </w:p>
    <w:p w14:paraId="19A28D7D" w14:textId="0C2A0FF9" w:rsidR="00F47257" w:rsidRDefault="00F47257" w:rsidP="00840C4C">
      <w:pPr>
        <w:rPr>
          <w:rFonts w:ascii="Times New Roman" w:hAnsi="Times New Roman" w:cs="Times New Roman"/>
          <w:sz w:val="24"/>
          <w:szCs w:val="24"/>
        </w:rPr>
      </w:pPr>
    </w:p>
    <w:p w14:paraId="344B1BF8" w14:textId="77777777" w:rsidR="00840C4C" w:rsidRDefault="00840C4C" w:rsidP="00840C4C">
      <w:pPr>
        <w:rPr>
          <w:rFonts w:ascii="Times New Roman" w:hAnsi="Times New Roman" w:cs="Times New Roman"/>
          <w:sz w:val="24"/>
          <w:szCs w:val="24"/>
        </w:rPr>
      </w:pPr>
    </w:p>
    <w:p w14:paraId="11053D5E" w14:textId="77777777" w:rsidR="00840C4C" w:rsidRDefault="00840C4C" w:rsidP="00840C4C">
      <w:pPr>
        <w:rPr>
          <w:rFonts w:ascii="Times New Roman" w:hAnsi="Times New Roman" w:cs="Times New Roman"/>
          <w:sz w:val="24"/>
          <w:szCs w:val="24"/>
        </w:rPr>
      </w:pPr>
    </w:p>
    <w:p w14:paraId="60015451" w14:textId="77777777" w:rsidR="00840C4C" w:rsidRDefault="00840C4C" w:rsidP="00840C4C">
      <w:pPr>
        <w:rPr>
          <w:rFonts w:ascii="Times New Roman" w:hAnsi="Times New Roman" w:cs="Times New Roman"/>
          <w:sz w:val="24"/>
          <w:szCs w:val="24"/>
        </w:rPr>
      </w:pPr>
    </w:p>
    <w:p w14:paraId="2648AF00" w14:textId="77777777" w:rsidR="00840C4C" w:rsidRPr="004A261E" w:rsidRDefault="00840C4C" w:rsidP="00840C4C">
      <w:pPr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4A261E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39397797"/>
      <w:r w:rsidRPr="004A261E">
        <w:rPr>
          <w:rFonts w:ascii="Times New Roman" w:hAnsi="Times New Roman" w:cs="Times New Roman"/>
          <w:b/>
          <w:sz w:val="24"/>
          <w:szCs w:val="24"/>
        </w:rPr>
        <w:lastRenderedPageBreak/>
        <w:t>Literatura</w:t>
      </w:r>
      <w:bookmarkEnd w:id="5"/>
    </w:p>
    <w:p w14:paraId="51F45634" w14:textId="408F735B" w:rsidR="00060A12" w:rsidRPr="004A261E" w:rsidRDefault="00000000" w:rsidP="00060A12">
      <w:pPr>
        <w:pStyle w:val="Default"/>
        <w:numPr>
          <w:ilvl w:val="0"/>
          <w:numId w:val="9"/>
        </w:numPr>
        <w:spacing w:after="164"/>
        <w:jc w:val="both"/>
        <w:rPr>
          <w:color w:val="auto"/>
        </w:rPr>
      </w:pPr>
      <w:hyperlink r:id="rId17" w:history="1">
        <w:r w:rsidR="00060A12" w:rsidRPr="004A261E">
          <w:rPr>
            <w:rStyle w:val="Hipercze"/>
            <w:color w:val="auto"/>
          </w:rPr>
          <w:t>https://stackoverflow.com</w:t>
        </w:r>
      </w:hyperlink>
      <w:r w:rsidR="00060A12" w:rsidRPr="004A261E">
        <w:rPr>
          <w:color w:val="auto"/>
        </w:rPr>
        <w:t xml:space="preserve"> (data dostępu: 2</w:t>
      </w:r>
      <w:r w:rsidR="004A261E" w:rsidRPr="004A261E">
        <w:rPr>
          <w:color w:val="auto"/>
        </w:rPr>
        <w:t>3</w:t>
      </w:r>
      <w:r w:rsidR="00060A12" w:rsidRPr="004A261E">
        <w:rPr>
          <w:color w:val="auto"/>
        </w:rPr>
        <w:t>.06.2023)</w:t>
      </w:r>
    </w:p>
    <w:p w14:paraId="04D3F1D9" w14:textId="4AB1C639" w:rsidR="00060A12" w:rsidRPr="004A261E" w:rsidRDefault="00000000" w:rsidP="00060A12">
      <w:pPr>
        <w:pStyle w:val="Default"/>
        <w:numPr>
          <w:ilvl w:val="0"/>
          <w:numId w:val="9"/>
        </w:numPr>
        <w:spacing w:after="164"/>
        <w:jc w:val="both"/>
        <w:rPr>
          <w:color w:val="auto"/>
        </w:rPr>
      </w:pPr>
      <w:hyperlink r:id="rId18" w:history="1">
        <w:r w:rsidR="00060A12" w:rsidRPr="004A261E">
          <w:rPr>
            <w:rStyle w:val="Hipercze"/>
            <w:color w:val="auto"/>
          </w:rPr>
          <w:t>https://youtube.com</w:t>
        </w:r>
      </w:hyperlink>
      <w:r w:rsidR="00060A12" w:rsidRPr="004A261E">
        <w:rPr>
          <w:color w:val="auto"/>
        </w:rPr>
        <w:t xml:space="preserve"> (data dostępu: 2</w:t>
      </w:r>
      <w:r w:rsidR="004A261E" w:rsidRPr="004A261E">
        <w:rPr>
          <w:color w:val="auto"/>
        </w:rPr>
        <w:t>3</w:t>
      </w:r>
      <w:r w:rsidR="00060A12" w:rsidRPr="004A261E">
        <w:rPr>
          <w:color w:val="auto"/>
        </w:rPr>
        <w:t>.06.2023)</w:t>
      </w:r>
    </w:p>
    <w:p w14:paraId="39511C76" w14:textId="5D851B47" w:rsidR="004A261E" w:rsidRDefault="00000000" w:rsidP="00060A12">
      <w:pPr>
        <w:pStyle w:val="Default"/>
        <w:numPr>
          <w:ilvl w:val="0"/>
          <w:numId w:val="9"/>
        </w:numPr>
        <w:spacing w:after="164"/>
        <w:jc w:val="both"/>
        <w:rPr>
          <w:color w:val="auto"/>
        </w:rPr>
      </w:pPr>
      <w:hyperlink r:id="rId19" w:history="1">
        <w:r w:rsidR="004A261E" w:rsidRPr="004A261E">
          <w:rPr>
            <w:rStyle w:val="Hipercze"/>
            <w:color w:val="auto"/>
          </w:rPr>
          <w:t>https://developer.android.com</w:t>
        </w:r>
      </w:hyperlink>
      <w:r w:rsidR="004A261E" w:rsidRPr="004A261E">
        <w:rPr>
          <w:color w:val="auto"/>
        </w:rPr>
        <w:t xml:space="preserve"> (data dostępu: 26.06.2023)</w:t>
      </w:r>
    </w:p>
    <w:p w14:paraId="059E1269" w14:textId="5E97097A" w:rsidR="00840C4C" w:rsidRPr="004A261E" w:rsidRDefault="00000000" w:rsidP="00060A12">
      <w:pPr>
        <w:pStyle w:val="Default"/>
        <w:numPr>
          <w:ilvl w:val="0"/>
          <w:numId w:val="9"/>
        </w:numPr>
        <w:spacing w:after="164"/>
        <w:jc w:val="both"/>
        <w:rPr>
          <w:color w:val="auto"/>
        </w:rPr>
      </w:pPr>
      <w:hyperlink r:id="rId20" w:history="1">
        <w:r w:rsidR="00840C4C" w:rsidRPr="00840C4C">
          <w:rPr>
            <w:rStyle w:val="Hipercze"/>
            <w:color w:val="auto"/>
          </w:rPr>
          <w:t>https://kotlinlang.org</w:t>
        </w:r>
      </w:hyperlink>
      <w:r w:rsidR="00840C4C" w:rsidRPr="00840C4C">
        <w:rPr>
          <w:color w:val="auto"/>
        </w:rPr>
        <w:t xml:space="preserve"> (</w:t>
      </w:r>
      <w:r w:rsidR="00840C4C">
        <w:rPr>
          <w:color w:val="auto"/>
        </w:rPr>
        <w:t>data dostępu: 25.06.2023)</w:t>
      </w:r>
    </w:p>
    <w:p w14:paraId="0EA57A9A" w14:textId="5F0B5CCF" w:rsidR="000037E4" w:rsidRPr="004A261E" w:rsidRDefault="000037E4" w:rsidP="00060A12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4A261E" w:rsidSect="00606776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7BD9E" w14:textId="77777777" w:rsidR="00D5436B" w:rsidRDefault="00D5436B">
      <w:pPr>
        <w:spacing w:after="0" w:line="240" w:lineRule="auto"/>
      </w:pPr>
      <w:r>
        <w:separator/>
      </w:r>
    </w:p>
  </w:endnote>
  <w:endnote w:type="continuationSeparator" w:id="0">
    <w:p w14:paraId="01408E30" w14:textId="77777777" w:rsidR="00D5436B" w:rsidRDefault="00D54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606776" w:rsidRPr="00E06BA8" w:rsidRDefault="00566BD2">
        <w:pPr>
          <w:pStyle w:val="Stopka"/>
          <w:jc w:val="right"/>
          <w:rPr>
            <w:rFonts w:ascii="Times New Roman" w:hAnsi="Times New Roman" w:cs="Times New Roman"/>
          </w:rPr>
        </w:pPr>
        <w:r w:rsidRPr="00E06BA8">
          <w:rPr>
            <w:rFonts w:ascii="Times New Roman" w:hAnsi="Times New Roman" w:cs="Times New Roman"/>
          </w:rPr>
          <w:fldChar w:fldCharType="begin"/>
        </w:r>
        <w:r w:rsidRPr="00E06BA8">
          <w:rPr>
            <w:rFonts w:ascii="Times New Roman" w:hAnsi="Times New Roman" w:cs="Times New Roman"/>
          </w:rPr>
          <w:instrText xml:space="preserve"> PAGE   \* MERGEFORMAT </w:instrText>
        </w:r>
        <w:r w:rsidRPr="00E06BA8">
          <w:rPr>
            <w:rFonts w:ascii="Times New Roman" w:hAnsi="Times New Roman" w:cs="Times New Roman"/>
          </w:rPr>
          <w:fldChar w:fldCharType="separate"/>
        </w:r>
        <w:r w:rsidRPr="00E06BA8">
          <w:rPr>
            <w:rFonts w:ascii="Times New Roman" w:hAnsi="Times New Roman" w:cs="Times New Roman"/>
            <w:noProof/>
          </w:rPr>
          <w:t>4</w:t>
        </w:r>
        <w:r w:rsidRPr="00E06BA8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14358" w14:textId="77777777" w:rsidR="00D5436B" w:rsidRDefault="00D5436B">
      <w:pPr>
        <w:spacing w:after="0" w:line="240" w:lineRule="auto"/>
      </w:pPr>
      <w:r>
        <w:separator/>
      </w:r>
    </w:p>
  </w:footnote>
  <w:footnote w:type="continuationSeparator" w:id="0">
    <w:p w14:paraId="491F704B" w14:textId="77777777" w:rsidR="00D5436B" w:rsidRDefault="00D543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512601"/>
    <w:multiLevelType w:val="hybridMultilevel"/>
    <w:tmpl w:val="5330DCA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6"/>
  </w:num>
  <w:num w:numId="2" w16cid:durableId="1929844153">
    <w:abstractNumId w:val="2"/>
  </w:num>
  <w:num w:numId="3" w16cid:durableId="905838637">
    <w:abstractNumId w:val="5"/>
  </w:num>
  <w:num w:numId="4" w16cid:durableId="645470343">
    <w:abstractNumId w:val="8"/>
  </w:num>
  <w:num w:numId="5" w16cid:durableId="141502820">
    <w:abstractNumId w:val="1"/>
  </w:num>
  <w:num w:numId="6" w16cid:durableId="991905298">
    <w:abstractNumId w:val="7"/>
  </w:num>
  <w:num w:numId="7" w16cid:durableId="374428078">
    <w:abstractNumId w:val="3"/>
  </w:num>
  <w:num w:numId="8" w16cid:durableId="791435801">
    <w:abstractNumId w:val="0"/>
  </w:num>
  <w:num w:numId="9" w16cid:durableId="5734671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60A12"/>
    <w:rsid w:val="000B4249"/>
    <w:rsid w:val="001012FC"/>
    <w:rsid w:val="001611D2"/>
    <w:rsid w:val="0018284C"/>
    <w:rsid w:val="0019043F"/>
    <w:rsid w:val="00190C61"/>
    <w:rsid w:val="00270274"/>
    <w:rsid w:val="00317FCA"/>
    <w:rsid w:val="00333424"/>
    <w:rsid w:val="003761DE"/>
    <w:rsid w:val="0038613B"/>
    <w:rsid w:val="003A5BAB"/>
    <w:rsid w:val="003E3861"/>
    <w:rsid w:val="003E72AC"/>
    <w:rsid w:val="00407885"/>
    <w:rsid w:val="00434EDD"/>
    <w:rsid w:val="00450D5F"/>
    <w:rsid w:val="004A261E"/>
    <w:rsid w:val="004D003F"/>
    <w:rsid w:val="004E09D2"/>
    <w:rsid w:val="00566BD2"/>
    <w:rsid w:val="005A6D92"/>
    <w:rsid w:val="00671869"/>
    <w:rsid w:val="006E7BA5"/>
    <w:rsid w:val="007249EF"/>
    <w:rsid w:val="00751397"/>
    <w:rsid w:val="007A38F1"/>
    <w:rsid w:val="00821579"/>
    <w:rsid w:val="00840C4C"/>
    <w:rsid w:val="008437F5"/>
    <w:rsid w:val="00963087"/>
    <w:rsid w:val="009B122D"/>
    <w:rsid w:val="009C0AC8"/>
    <w:rsid w:val="009F5ABD"/>
    <w:rsid w:val="00B11E23"/>
    <w:rsid w:val="00B13204"/>
    <w:rsid w:val="00B405BB"/>
    <w:rsid w:val="00BA6BDF"/>
    <w:rsid w:val="00BE132F"/>
    <w:rsid w:val="00C03DD7"/>
    <w:rsid w:val="00C300D3"/>
    <w:rsid w:val="00C416C0"/>
    <w:rsid w:val="00C61EE7"/>
    <w:rsid w:val="00C67B79"/>
    <w:rsid w:val="00CB4506"/>
    <w:rsid w:val="00CC3C5A"/>
    <w:rsid w:val="00CC6D13"/>
    <w:rsid w:val="00D3720E"/>
    <w:rsid w:val="00D438BF"/>
    <w:rsid w:val="00D5436B"/>
    <w:rsid w:val="00DA3B0C"/>
    <w:rsid w:val="00E06BA8"/>
    <w:rsid w:val="00E72174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060A1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A261E"/>
    <w:rPr>
      <w:color w:val="605E5C"/>
      <w:shd w:val="clear" w:color="auto" w:fill="E1DFDD"/>
    </w:rPr>
  </w:style>
  <w:style w:type="paragraph" w:styleId="Nagwek">
    <w:name w:val="header"/>
    <w:basedOn w:val="Normalny"/>
    <w:link w:val="NagwekZnak"/>
    <w:uiPriority w:val="99"/>
    <w:unhideWhenUsed/>
    <w:rsid w:val="00E06BA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06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4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yperlink" Target="https://youtube.com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stackoverflow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kotlinlang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developer.android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055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65559@student.wsiz.edu.pl;w65568@student.wsiz.edu.pl</dc:creator>
  <cp:keywords/>
  <dc:description/>
  <cp:lastModifiedBy>Krzysztof Ryzak</cp:lastModifiedBy>
  <cp:revision>2</cp:revision>
  <dcterms:created xsi:type="dcterms:W3CDTF">2023-07-05T11:17:00Z</dcterms:created>
  <dcterms:modified xsi:type="dcterms:W3CDTF">2023-07-05T11:17:00Z</dcterms:modified>
</cp:coreProperties>
</file>